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4008F2" w14:textId="77777777" w:rsidR="004C777F" w:rsidRDefault="004C7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5AA40F91" w14:textId="77777777" w:rsidR="004C777F" w:rsidRDefault="004C7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2F61DD7" w14:textId="77777777" w:rsidR="004C777F" w:rsidRPr="008072BC" w:rsidRDefault="008072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rPr>
        <w:t>[DATE]</w:t>
      </w:r>
    </w:p>
    <w:p w14:paraId="16E3BE17" w14:textId="77777777" w:rsidR="004C777F" w:rsidRPr="008072BC" w:rsidRDefault="004C7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A002AEF" w14:textId="77777777" w:rsidR="004C777F" w:rsidRPr="008072BC" w:rsidRDefault="004C7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37BDD9B" w14:textId="77777777" w:rsidR="004C777F" w:rsidRPr="008072BC" w:rsidRDefault="00BC5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8072BC">
        <w:rPr>
          <w:rFonts w:asciiTheme="majorBidi" w:eastAsia="Arial" w:hAnsiTheme="majorBidi" w:cstheme="majorBidi"/>
          <w:szCs w:val="32"/>
          <w:lang w:val="en-US" w:eastAsia="en-US" w:bidi="en-US"/>
        </w:rPr>
        <w:t>Contact Name</w:t>
      </w:r>
    </w:p>
    <w:p w14:paraId="31F1416D" w14:textId="77777777" w:rsidR="004C777F" w:rsidRPr="008072BC" w:rsidRDefault="00BC5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8072BC">
        <w:rPr>
          <w:rFonts w:asciiTheme="majorBidi" w:eastAsia="Arial" w:hAnsiTheme="majorBidi" w:cstheme="majorBidi"/>
          <w:szCs w:val="32"/>
          <w:lang w:val="en-US" w:eastAsia="en-US" w:bidi="en-US"/>
        </w:rPr>
        <w:t>Address</w:t>
      </w:r>
    </w:p>
    <w:p w14:paraId="0F67BC55" w14:textId="77777777" w:rsidR="004C777F" w:rsidRPr="008072BC" w:rsidRDefault="00BC5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8072BC">
        <w:rPr>
          <w:rFonts w:asciiTheme="majorBidi" w:eastAsia="Arial" w:hAnsiTheme="majorBidi" w:cstheme="majorBidi"/>
          <w:szCs w:val="32"/>
          <w:lang w:val="en-US" w:eastAsia="en-US" w:bidi="en-US"/>
        </w:rPr>
        <w:t>Address2</w:t>
      </w:r>
      <w:r w:rsidRPr="008072BC">
        <w:rPr>
          <w:rFonts w:asciiTheme="majorBidi" w:eastAsia="Arial" w:hAnsiTheme="majorBidi" w:cstheme="majorBidi"/>
          <w:szCs w:val="32"/>
          <w:lang w:val="en-US" w:eastAsia="en-US" w:bidi="en-US"/>
        </w:rPr>
        <w:tab/>
      </w:r>
    </w:p>
    <w:p w14:paraId="19B0B22B" w14:textId="77777777" w:rsidR="004C777F" w:rsidRPr="008072BC" w:rsidRDefault="00BC5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8072BC">
        <w:rPr>
          <w:rFonts w:asciiTheme="majorBidi" w:eastAsia="Arial" w:hAnsiTheme="majorBidi" w:cstheme="majorBidi"/>
          <w:szCs w:val="32"/>
          <w:lang w:val="en-US" w:eastAsia="en-US" w:bidi="en-US"/>
        </w:rPr>
        <w:t>City, State/Province</w:t>
      </w:r>
    </w:p>
    <w:p w14:paraId="2AAFD252" w14:textId="77777777" w:rsidR="004C777F" w:rsidRPr="008072BC" w:rsidRDefault="00BC5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8072BC">
        <w:rPr>
          <w:rFonts w:asciiTheme="majorBidi" w:eastAsia="Arial" w:hAnsiTheme="majorBidi" w:cstheme="majorBidi"/>
          <w:szCs w:val="32"/>
          <w:lang w:val="en-US" w:eastAsia="en-US" w:bidi="en-US"/>
        </w:rPr>
        <w:t>Zip/Postal Code</w:t>
      </w:r>
    </w:p>
    <w:p w14:paraId="36245E32" w14:textId="77777777" w:rsidR="004C777F" w:rsidRPr="008072BC" w:rsidRDefault="004C7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2C3E65CE" w14:textId="77777777" w:rsidR="004C777F" w:rsidRPr="008072BC" w:rsidRDefault="004C7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70D447CE" w14:textId="77777777" w:rsidR="004C777F" w:rsidRPr="008072BC" w:rsidRDefault="004C7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1AD39DFA" w14:textId="1DCDF755" w:rsidR="004C777F" w:rsidRPr="008072BC" w:rsidRDefault="00753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r>
        <w:rPr>
          <w:rFonts w:asciiTheme="majorBidi" w:eastAsia="Arial" w:hAnsiTheme="majorBidi" w:cstheme="majorBidi"/>
          <w:b/>
          <w:color w:val="000000"/>
          <w:szCs w:val="32"/>
          <w:lang w:val="en-US" w:eastAsia="en-US" w:bidi="en-US"/>
        </w:rPr>
        <w:t>RE</w:t>
      </w:r>
      <w:r w:rsidR="00BC57D2" w:rsidRPr="008072BC">
        <w:rPr>
          <w:rFonts w:asciiTheme="majorBidi" w:eastAsia="Arial" w:hAnsiTheme="majorBidi" w:cstheme="majorBidi"/>
          <w:b/>
          <w:color w:val="000000"/>
          <w:szCs w:val="32"/>
          <w:lang w:val="en-US" w:eastAsia="en-US" w:bidi="en-US"/>
        </w:rPr>
        <w:t xml:space="preserve">: REQUEST FOR </w:t>
      </w:r>
      <w:r w:rsidR="00E517B3">
        <w:rPr>
          <w:rFonts w:asciiTheme="majorBidi" w:eastAsia="Arial" w:hAnsiTheme="majorBidi" w:cstheme="majorBidi"/>
          <w:b/>
          <w:color w:val="000000"/>
          <w:szCs w:val="32"/>
          <w:lang w:val="en-US" w:eastAsia="en-US" w:bidi="en-US"/>
        </w:rPr>
        <w:t xml:space="preserve">EXCESS CREDIT LINE </w:t>
      </w:r>
      <w:r w:rsidR="00BC57D2" w:rsidRPr="008072BC">
        <w:rPr>
          <w:rFonts w:asciiTheme="majorBidi" w:eastAsia="Arial" w:hAnsiTheme="majorBidi" w:cstheme="majorBidi"/>
          <w:b/>
          <w:color w:val="000000"/>
          <w:szCs w:val="32"/>
          <w:lang w:val="en-US" w:eastAsia="en-US" w:bidi="en-US"/>
        </w:rPr>
        <w:t xml:space="preserve">PAYMENT </w:t>
      </w:r>
    </w:p>
    <w:p w14:paraId="43604847" w14:textId="77777777" w:rsidR="004C777F" w:rsidRPr="008072BC" w:rsidRDefault="004C7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5FC19811" w14:textId="77777777" w:rsidR="004C777F" w:rsidRPr="008072BC" w:rsidRDefault="004C7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20F3C0EF" w14:textId="77777777" w:rsidR="004C777F" w:rsidRPr="008072BC" w:rsidRDefault="00753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Dear [CLIEN</w:t>
      </w:r>
      <w:r w:rsidR="00BC57D2" w:rsidRPr="008072BC">
        <w:rPr>
          <w:rFonts w:asciiTheme="majorBidi" w:eastAsia="Arial" w:hAnsiTheme="majorBidi" w:cstheme="majorBidi"/>
          <w:color w:val="000000"/>
          <w:szCs w:val="32"/>
          <w:lang w:val="en-US" w:eastAsia="en-US" w:bidi="en-US"/>
        </w:rPr>
        <w:t>T NAME],</w:t>
      </w:r>
    </w:p>
    <w:p w14:paraId="423D54DC" w14:textId="77777777" w:rsidR="004C777F" w:rsidRPr="008072BC" w:rsidRDefault="004C7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5ED5310" w14:textId="4A949FF5" w:rsidR="004C777F" w:rsidRPr="008072BC" w:rsidRDefault="00BC57D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8072BC">
        <w:rPr>
          <w:rFonts w:asciiTheme="majorBidi" w:eastAsia="Arial" w:hAnsiTheme="majorBidi" w:cstheme="majorBidi"/>
          <w:sz w:val="24"/>
          <w:szCs w:val="24"/>
          <w:lang w:val="en-US" w:eastAsia="en-US" w:bidi="en-US"/>
        </w:rPr>
        <w:t xml:space="preserve">This letter is to </w:t>
      </w:r>
      <w:r w:rsidR="00E517B3">
        <w:rPr>
          <w:rFonts w:asciiTheme="majorBidi" w:eastAsia="Arial" w:hAnsiTheme="majorBidi" w:cstheme="majorBidi"/>
          <w:sz w:val="24"/>
          <w:szCs w:val="24"/>
          <w:lang w:val="en-US" w:eastAsia="en-US" w:bidi="en-US"/>
        </w:rPr>
        <w:t>notify</w:t>
      </w:r>
      <w:r w:rsidRPr="008072BC">
        <w:rPr>
          <w:rFonts w:asciiTheme="majorBidi" w:eastAsia="Arial" w:hAnsiTheme="majorBidi" w:cstheme="majorBidi"/>
          <w:sz w:val="24"/>
          <w:szCs w:val="24"/>
          <w:lang w:val="en-US" w:eastAsia="en-US" w:bidi="en-US"/>
        </w:rPr>
        <w:t xml:space="preserve"> you that you have exceeded your line of credit on your account [NUMBER]</w:t>
      </w:r>
      <w:r w:rsidR="00E517B3">
        <w:rPr>
          <w:rFonts w:asciiTheme="majorBidi" w:eastAsia="Arial" w:hAnsiTheme="majorBidi" w:cstheme="majorBidi"/>
          <w:sz w:val="24"/>
          <w:szCs w:val="24"/>
          <w:lang w:val="en-US" w:eastAsia="en-US" w:bidi="en-US"/>
        </w:rPr>
        <w:t xml:space="preserve"> by [AMOUNT]</w:t>
      </w:r>
      <w:r w:rsidRPr="008072BC">
        <w:rPr>
          <w:rFonts w:asciiTheme="majorBidi" w:eastAsia="Arial" w:hAnsiTheme="majorBidi" w:cstheme="majorBidi"/>
          <w:sz w:val="24"/>
          <w:szCs w:val="24"/>
          <w:lang w:val="en-US" w:eastAsia="en-US" w:bidi="en-US"/>
        </w:rPr>
        <w:t xml:space="preserve">. Your limit is at [LIMIT] but your balance is </w:t>
      </w:r>
      <w:r w:rsidR="00E517B3">
        <w:rPr>
          <w:rFonts w:asciiTheme="majorBidi" w:eastAsia="Arial" w:hAnsiTheme="majorBidi" w:cstheme="majorBidi"/>
          <w:sz w:val="24"/>
          <w:szCs w:val="24"/>
          <w:lang w:val="en-US" w:eastAsia="en-US" w:bidi="en-US"/>
        </w:rPr>
        <w:t>current</w:t>
      </w:r>
      <w:r w:rsidRPr="008072BC">
        <w:rPr>
          <w:rFonts w:asciiTheme="majorBidi" w:eastAsia="Arial" w:hAnsiTheme="majorBidi" w:cstheme="majorBidi"/>
          <w:sz w:val="24"/>
          <w:szCs w:val="24"/>
          <w:lang w:val="en-US" w:eastAsia="en-US" w:bidi="en-US"/>
        </w:rPr>
        <w:t>ly at [AMOUNT].</w:t>
      </w:r>
    </w:p>
    <w:p w14:paraId="3C98702B" w14:textId="77777777" w:rsidR="004C777F" w:rsidRPr="008072BC" w:rsidRDefault="004C77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F13F5EA" w14:textId="400B9DF5" w:rsidR="004C777F" w:rsidRPr="008072BC" w:rsidRDefault="00E517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 xml:space="preserve">To resolve this and </w:t>
      </w:r>
      <w:r w:rsidR="00BC57D2" w:rsidRPr="008072BC">
        <w:rPr>
          <w:rFonts w:asciiTheme="majorBidi" w:eastAsia="Arial" w:hAnsiTheme="majorBidi" w:cstheme="majorBidi"/>
          <w:sz w:val="24"/>
          <w:szCs w:val="24"/>
          <w:lang w:val="en-US" w:eastAsia="en-US" w:bidi="en-US"/>
        </w:rPr>
        <w:t xml:space="preserve">bring your balance down to the approved limit, </w:t>
      </w:r>
      <w:r>
        <w:rPr>
          <w:rFonts w:asciiTheme="majorBidi" w:eastAsia="Arial" w:hAnsiTheme="majorBidi" w:cstheme="majorBidi"/>
          <w:sz w:val="24"/>
          <w:szCs w:val="24"/>
          <w:lang w:val="en-US" w:eastAsia="en-US" w:bidi="en-US"/>
        </w:rPr>
        <w:t>we ask</w:t>
      </w:r>
      <w:r w:rsidR="00BC57D2" w:rsidRPr="008072BC">
        <w:rPr>
          <w:rFonts w:asciiTheme="majorBidi" w:eastAsia="Arial" w:hAnsiTheme="majorBidi" w:cstheme="majorBidi"/>
          <w:sz w:val="24"/>
          <w:szCs w:val="24"/>
          <w:lang w:val="en-US" w:eastAsia="en-US" w:bidi="en-US"/>
        </w:rPr>
        <w:t xml:space="preserve"> that </w:t>
      </w:r>
      <w:r>
        <w:rPr>
          <w:rFonts w:asciiTheme="majorBidi" w:eastAsia="Arial" w:hAnsiTheme="majorBidi" w:cstheme="majorBidi"/>
          <w:sz w:val="24"/>
          <w:szCs w:val="24"/>
          <w:lang w:val="en-US" w:eastAsia="en-US" w:bidi="en-US"/>
        </w:rPr>
        <w:t xml:space="preserve">by [DATE] </w:t>
      </w:r>
      <w:r w:rsidR="00BC57D2" w:rsidRPr="008072BC">
        <w:rPr>
          <w:rFonts w:asciiTheme="majorBidi" w:eastAsia="Arial" w:hAnsiTheme="majorBidi" w:cstheme="majorBidi"/>
          <w:sz w:val="24"/>
          <w:szCs w:val="24"/>
          <w:lang w:val="en-US" w:eastAsia="en-US" w:bidi="en-US"/>
        </w:rPr>
        <w:t xml:space="preserve">you </w:t>
      </w:r>
      <w:r>
        <w:rPr>
          <w:rFonts w:asciiTheme="majorBidi" w:eastAsia="Arial" w:hAnsiTheme="majorBidi" w:cstheme="majorBidi"/>
          <w:sz w:val="24"/>
          <w:szCs w:val="24"/>
          <w:lang w:val="en-US" w:eastAsia="en-US" w:bidi="en-US"/>
        </w:rPr>
        <w:t>send</w:t>
      </w:r>
      <w:r w:rsidR="00BC57D2" w:rsidRPr="008072BC">
        <w:rPr>
          <w:rFonts w:asciiTheme="majorBidi" w:eastAsia="Arial" w:hAnsiTheme="majorBidi" w:cstheme="majorBidi"/>
          <w:sz w:val="24"/>
          <w:szCs w:val="24"/>
          <w:lang w:val="en-US" w:eastAsia="en-US" w:bidi="en-US"/>
        </w:rPr>
        <w:t xml:space="preserve"> the </w:t>
      </w:r>
      <w:r>
        <w:rPr>
          <w:rFonts w:asciiTheme="majorBidi" w:eastAsia="Arial" w:hAnsiTheme="majorBidi" w:cstheme="majorBidi"/>
          <w:sz w:val="24"/>
          <w:szCs w:val="24"/>
          <w:lang w:val="en-US" w:eastAsia="en-US" w:bidi="en-US"/>
        </w:rPr>
        <w:t xml:space="preserve">excess </w:t>
      </w:r>
      <w:r w:rsidR="00BC57D2" w:rsidRPr="008072BC">
        <w:rPr>
          <w:rFonts w:asciiTheme="majorBidi" w:eastAsia="Arial" w:hAnsiTheme="majorBidi" w:cstheme="majorBidi"/>
          <w:sz w:val="24"/>
          <w:szCs w:val="24"/>
          <w:lang w:val="en-US" w:eastAsia="en-US" w:bidi="en-US"/>
        </w:rPr>
        <w:t xml:space="preserve">amount </w:t>
      </w:r>
      <w:r>
        <w:rPr>
          <w:rFonts w:asciiTheme="majorBidi" w:eastAsia="Arial" w:hAnsiTheme="majorBidi" w:cstheme="majorBidi"/>
          <w:sz w:val="24"/>
          <w:szCs w:val="24"/>
          <w:lang w:val="en-US" w:eastAsia="en-US" w:bidi="en-US"/>
        </w:rPr>
        <w:t xml:space="preserve">mentioned above </w:t>
      </w:r>
      <w:r w:rsidR="00BC57D2" w:rsidRPr="008072BC">
        <w:rPr>
          <w:rFonts w:asciiTheme="majorBidi" w:eastAsia="Arial" w:hAnsiTheme="majorBidi" w:cstheme="majorBidi"/>
          <w:sz w:val="24"/>
          <w:szCs w:val="24"/>
          <w:lang w:val="en-US" w:eastAsia="en-US" w:bidi="en-US"/>
        </w:rPr>
        <w:t>of [AMOUNT].</w:t>
      </w:r>
    </w:p>
    <w:p w14:paraId="7BCDF91B" w14:textId="77777777" w:rsidR="004C777F" w:rsidRPr="008072BC" w:rsidRDefault="004C77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7DA7E9D" w14:textId="40CEDA9F" w:rsidR="004C777F" w:rsidRPr="008072BC" w:rsidRDefault="00E517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 xml:space="preserve">If there is going to be an issue fulfilling this request, we hope that </w:t>
      </w:r>
      <w:r w:rsidR="00C133D0">
        <w:rPr>
          <w:rFonts w:asciiTheme="majorBidi" w:eastAsia="Arial" w:hAnsiTheme="majorBidi" w:cstheme="majorBidi"/>
          <w:sz w:val="24"/>
          <w:szCs w:val="24"/>
          <w:lang w:val="en-US" w:eastAsia="en-US" w:bidi="en-US"/>
        </w:rPr>
        <w:t>you will make other arrangements as quickly as possible.</w:t>
      </w:r>
    </w:p>
    <w:p w14:paraId="043825FB" w14:textId="77777777" w:rsidR="004C777F" w:rsidRPr="008072BC" w:rsidRDefault="004C7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915B298" w14:textId="77777777" w:rsidR="004C777F" w:rsidRPr="008072BC" w:rsidRDefault="004C7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0717C0F" w14:textId="77777777" w:rsidR="004C777F" w:rsidRPr="00753126" w:rsidRDefault="00753126" w:rsidP="00753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Kind regards</w:t>
      </w:r>
      <w:r w:rsidR="00BC57D2" w:rsidRPr="00753126">
        <w:rPr>
          <w:rFonts w:asciiTheme="majorBidi" w:eastAsia="Arial" w:hAnsiTheme="majorBidi" w:cstheme="majorBidi"/>
          <w:lang w:val="en-US" w:eastAsia="en-US" w:bidi="en-US"/>
        </w:rPr>
        <w:t>,</w:t>
      </w:r>
    </w:p>
    <w:p w14:paraId="2CB13B9E" w14:textId="77777777" w:rsidR="004C777F" w:rsidRPr="00753126" w:rsidRDefault="004C7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648F304" w14:textId="77777777" w:rsidR="004C777F" w:rsidRPr="00753126" w:rsidRDefault="004C7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79FB964" w14:textId="77777777" w:rsidR="004C777F" w:rsidRPr="00753126" w:rsidRDefault="00753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w:t>
      </w:r>
      <w:r w:rsidR="00BC57D2" w:rsidRPr="00753126">
        <w:rPr>
          <w:rFonts w:asciiTheme="majorBidi" w:eastAsia="Arial" w:hAnsiTheme="majorBidi" w:cstheme="majorBidi"/>
          <w:lang w:val="en-US" w:eastAsia="en-US" w:bidi="en-US"/>
        </w:rPr>
        <w:t>NAME]</w:t>
      </w:r>
    </w:p>
    <w:p w14:paraId="25982279" w14:textId="77777777" w:rsidR="004C777F" w:rsidRPr="00753126" w:rsidRDefault="00753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w:t>
      </w:r>
      <w:r w:rsidR="00BC57D2" w:rsidRPr="00753126">
        <w:rPr>
          <w:rFonts w:asciiTheme="majorBidi" w:eastAsia="Arial" w:hAnsiTheme="majorBidi" w:cstheme="majorBidi"/>
          <w:color w:val="000000"/>
          <w:lang w:val="en-US" w:eastAsia="en-US" w:bidi="en-US"/>
        </w:rPr>
        <w:t>TITLE]</w:t>
      </w:r>
    </w:p>
    <w:p w14:paraId="586F3A12" w14:textId="77777777" w:rsidR="004C777F" w:rsidRPr="00753126" w:rsidRDefault="00753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 xml:space="preserve">[CONACT </w:t>
      </w:r>
      <w:r w:rsidR="00BC57D2" w:rsidRPr="00753126">
        <w:rPr>
          <w:rFonts w:asciiTheme="majorBidi" w:eastAsia="Arial" w:hAnsiTheme="majorBidi" w:cstheme="majorBidi"/>
          <w:color w:val="000000"/>
          <w:lang w:val="en-US" w:eastAsia="en-US" w:bidi="en-US"/>
        </w:rPr>
        <w:t>NUMBER]</w:t>
      </w:r>
    </w:p>
    <w:p w14:paraId="3E13B4A2" w14:textId="77777777" w:rsidR="004C777F" w:rsidRPr="00753126" w:rsidRDefault="00753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COMPANY EMAIL</w:t>
      </w:r>
      <w:r w:rsidR="00BC57D2" w:rsidRPr="00753126">
        <w:rPr>
          <w:rFonts w:asciiTheme="majorBidi" w:eastAsia="Arial" w:hAnsiTheme="majorBidi" w:cstheme="majorBidi"/>
          <w:color w:val="000000"/>
          <w:lang w:val="en-US" w:eastAsia="en-US" w:bidi="en-US"/>
        </w:rPr>
        <w:t xml:space="preserve">] </w:t>
      </w:r>
    </w:p>
    <w:p w14:paraId="15057A81" w14:textId="77777777" w:rsidR="004C777F" w:rsidRDefault="004C7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E395D90" w14:textId="77777777" w:rsidR="004C777F" w:rsidRDefault="004C7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4C777F">
      <w:footerReference w:type="default" r:id="rId6"/>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53CCB2" w14:textId="77777777" w:rsidR="008C09D3" w:rsidRDefault="008C09D3">
      <w:r>
        <w:separator/>
      </w:r>
    </w:p>
  </w:endnote>
  <w:endnote w:type="continuationSeparator" w:id="0">
    <w:p w14:paraId="0E1DBF30" w14:textId="77777777" w:rsidR="008C09D3" w:rsidRDefault="008C09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1B494" w14:textId="77777777" w:rsidR="004C777F" w:rsidRPr="00753126" w:rsidRDefault="00BC57D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b/>
        <w:szCs w:val="36"/>
        <w:lang w:val="en-US" w:eastAsia="en-US" w:bidi="en-US"/>
      </w:rPr>
    </w:pPr>
    <w:r w:rsidRPr="00753126">
      <w:rPr>
        <w:rFonts w:asciiTheme="majorBidi" w:eastAsia="Arial" w:hAnsiTheme="majorBidi" w:cstheme="majorBidi"/>
        <w:b/>
        <w:szCs w:val="36"/>
        <w:lang w:val="en-US" w:eastAsia="en-US" w:bidi="en-US"/>
      </w:rPr>
      <w:t xml:space="preserve">[YOUR COMPANY NAME] </w:t>
    </w:r>
  </w:p>
  <w:p w14:paraId="084980D0" w14:textId="77777777" w:rsidR="004C777F" w:rsidRPr="00753126" w:rsidRDefault="00BC57D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szCs w:val="36"/>
        <w:lang w:val="en-US" w:eastAsia="en-US" w:bidi="en-US"/>
      </w:rPr>
    </w:pPr>
    <w:r w:rsidRPr="00753126">
      <w:rPr>
        <w:rFonts w:asciiTheme="majorBidi" w:eastAsia="Arial" w:hAnsiTheme="majorBidi" w:cstheme="majorBidi"/>
        <w:szCs w:val="36"/>
        <w:lang w:val="en-US" w:eastAsia="en-US" w:bidi="en-US"/>
      </w:rPr>
      <w:t xml:space="preserve">[YOUR COMPLETE ADDRESS] </w:t>
    </w:r>
  </w:p>
  <w:p w14:paraId="06DF6689" w14:textId="77777777" w:rsidR="004C777F" w:rsidRPr="00753126" w:rsidRDefault="0075312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hAnsiTheme="majorBidi" w:cstheme="majorBidi"/>
        <w:szCs w:val="36"/>
        <w:lang w:val="en-US" w:eastAsia="en-US" w:bidi="en-US"/>
      </w:rPr>
    </w:pPr>
    <w:r>
      <w:rPr>
        <w:rFonts w:asciiTheme="majorBidi" w:eastAsia="Arial" w:hAnsiTheme="majorBidi" w:cstheme="majorBidi"/>
        <w:szCs w:val="36"/>
        <w:lang w:val="en-US" w:eastAsia="en-US" w:bidi="en-US"/>
      </w:rPr>
      <w:t>Tel: [CONTACT NUMBER] / Email: [EMAIL ADDRESS</w:t>
    </w:r>
    <w:r w:rsidR="00BC57D2" w:rsidRPr="00753126">
      <w:rPr>
        <w:rFonts w:asciiTheme="majorBidi" w:eastAsia="Arial" w:hAnsiTheme="majorBidi" w:cstheme="majorBidi"/>
        <w:szCs w:val="36"/>
        <w:lang w:val="en-US" w:eastAsia="en-US" w:bidi="en-US"/>
      </w:rPr>
      <w:t>]</w:t>
    </w:r>
  </w:p>
  <w:p w14:paraId="436D475F" w14:textId="77777777" w:rsidR="004C777F" w:rsidRPr="00753126" w:rsidRDefault="00BC57D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Theme="majorBidi" w:eastAsia="Arial" w:hAnsiTheme="majorBidi" w:cstheme="majorBidi"/>
        <w:szCs w:val="36"/>
        <w:lang w:val="fr-CA" w:eastAsia="fr-CA" w:bidi="fr-CA"/>
      </w:rPr>
    </w:pPr>
    <w:r w:rsidRPr="00753126">
      <w:rPr>
        <w:rStyle w:val="Hyperlink"/>
        <w:rFonts w:asciiTheme="majorBidi" w:eastAsia="Arial" w:hAnsiTheme="majorBidi" w:cstheme="majorBidi"/>
        <w:szCs w:val="36"/>
        <w:lang w:val="fr-CA" w:eastAsia="fr-CA" w:bidi="fr-CA"/>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77690" w14:textId="77777777" w:rsidR="008C09D3" w:rsidRDefault="008C09D3">
      <w:r>
        <w:separator/>
      </w:r>
    </w:p>
  </w:footnote>
  <w:footnote w:type="continuationSeparator" w:id="0">
    <w:p w14:paraId="056B7263" w14:textId="77777777" w:rsidR="008C09D3" w:rsidRDefault="008C09D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C0NLY0NLQwMjE2NrZQ0lEKTi0uzszPAykwqgUAu7eOviwAAAA="/>
    <w:docVar w:name="Description" w:val="Use this document to make sure that those who have exceed their line of credit on their accounts are made aware and that they know the ramifications. See many other finance and accounting documents which you can use in your business here https://www.templateguru.co.za/templates/finance-accounting/"/>
    <w:docVar w:name="Excerpt" w:val="Dear [CLIENT NAME],_x000a__x000a_This letter is to notify you that you have exceeded your line of credit on your account [NUMBER] by [AMOUNT]. Your limit is at [LIMIT] but your balance is currently at [AMOUNT]._x000a_"/>
    <w:docVar w:name="Source" w:val="https://ehistory.osu.edu"/>
    <w:docVar w:name="Tags" w:val="credit line exceeded, document template, business documents, entrepreneurship, entrepreneur, collection, request for payment – credit line exceeded template, request for payment – credit line exceeded example"/>
  </w:docVars>
  <w:rsids>
    <w:rsidRoot w:val="004C777F"/>
    <w:rsid w:val="00001D68"/>
    <w:rsid w:val="00053610"/>
    <w:rsid w:val="00271D23"/>
    <w:rsid w:val="004C777F"/>
    <w:rsid w:val="00753126"/>
    <w:rsid w:val="00780360"/>
    <w:rsid w:val="008072BC"/>
    <w:rsid w:val="008C09D3"/>
    <w:rsid w:val="008D1957"/>
    <w:rsid w:val="00A175C8"/>
    <w:rsid w:val="00B5328F"/>
    <w:rsid w:val="00BC57D2"/>
    <w:rsid w:val="00C133D0"/>
    <w:rsid w:val="00C769CA"/>
    <w:rsid w:val="00E517B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06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08</Words>
  <Characters>541</Characters>
  <Application>Microsoft Office Word</Application>
  <DocSecurity>0</DocSecurity>
  <Lines>37</Lines>
  <Paragraphs>16</Paragraphs>
  <ScaleCrop>false</ScaleCrop>
  <HeadingPairs>
    <vt:vector size="2" baseType="variant">
      <vt:variant>
        <vt:lpstr>Title</vt:lpstr>
      </vt:variant>
      <vt:variant>
        <vt:i4>1</vt:i4>
      </vt:variant>
    </vt:vector>
  </HeadingPairs>
  <TitlesOfParts>
    <vt:vector size="1" baseType="lpstr">
      <vt:lpstr>August 14, 2010</vt:lpstr>
    </vt:vector>
  </TitlesOfParts>
  <Company/>
  <LinksUpToDate>false</LinksUpToDate>
  <CharactersWithSpaces>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2T08:22:00Z</dcterms:created>
  <dcterms:modified xsi:type="dcterms:W3CDTF">2019-10-21T19:06:00Z</dcterms:modified>
  <cp:category/>
</cp:coreProperties>
</file>